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Patří mezi ně například i paměť, vnímání, pozornost, řeč nebo jazyk. Dalo by se říci,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diskuzi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1850B504" w:rsidR="00AE55D0" w:rsidRDefault="00AE55D0" w:rsidP="00AE55D0">
      <w:pPr>
        <w:pStyle w:val="Titulek"/>
        <w:keepNext/>
      </w:pPr>
      <w:r>
        <w:lastRenderedPageBreak/>
        <w:t xml:space="preserve">Obrázek </w:t>
      </w:r>
      <w:fldSimple w:instr=" SEQ Obrázek \* ARABIC ">
        <w:r w:rsidR="00C2766D">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Pracuje se zde převážně s jednoduchými cykly, kostýmy, pozadím a zvuky. Žáci se zde i naučí</w:t>
      </w:r>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F776E1">
      <w:pPr>
        <w:pStyle w:val="Titulek"/>
        <w:keepNext/>
        <w:jc w:val="lef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5F51B291" w:rsidR="00486A37" w:rsidRDefault="00496277" w:rsidP="00486A37">
            <w:pPr>
              <w:pStyle w:val="ODSTAVEC"/>
              <w:ind w:firstLine="0"/>
            </w:pPr>
            <w:r>
              <w:t>2. stupeň ZŠ, 5-6 třída</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vytvoří animaci pohybu postavy </w:t>
            </w:r>
            <w:proofErr w:type="spellStart"/>
            <w:r>
              <w:t>Bajtík</w:t>
            </w:r>
            <w:proofErr w:type="spellEnd"/>
            <w:r>
              <w:t>.</w:t>
            </w:r>
          </w:p>
        </w:tc>
      </w:tr>
    </w:tbl>
    <w:p w14:paraId="5C360F87" w14:textId="65E1F1C8" w:rsidR="00486A37" w:rsidRDefault="00486A37" w:rsidP="00486A37">
      <w:pPr>
        <w:pStyle w:val="ODSTAVEC"/>
        <w:ind w:firstLine="0"/>
      </w:pPr>
    </w:p>
    <w:p w14:paraId="4AD5E6D7" w14:textId="17A35E1C" w:rsidR="00496277" w:rsidRDefault="00496277" w:rsidP="00486A37">
      <w:pPr>
        <w:pStyle w:val="ODSTAVEC"/>
        <w:ind w:firstLine="0"/>
        <w:rPr>
          <w:b/>
          <w:bCs/>
        </w:rPr>
      </w:pPr>
      <w:r>
        <w:rPr>
          <w:b/>
          <w:bCs/>
        </w:rPr>
        <w:t>Zadání:</w:t>
      </w:r>
    </w:p>
    <w:p w14:paraId="6F58A302" w14:textId="2E6B4982" w:rsidR="008D2CCD" w:rsidRDefault="00F776E1" w:rsidP="008D2CCD">
      <w:pPr>
        <w:pStyle w:val="ODSTAVEC"/>
        <w:ind w:firstLine="0"/>
      </w:pPr>
      <w:r>
        <w:t xml:space="preserve">Rozpohybuj </w:t>
      </w:r>
      <w:proofErr w:type="spellStart"/>
      <w:r>
        <w:t>Bajtíka</w:t>
      </w:r>
      <w:proofErr w:type="spellEnd"/>
      <w:r>
        <w:t>, aby náhodně létal po celé obrazovce a vytvoř mu animaci, která bude simulovat mávání jeho křídel.</w:t>
      </w:r>
    </w:p>
    <w:p w14:paraId="02D131AC" w14:textId="6057094E" w:rsidR="008D2CCD" w:rsidRPr="008D2CCD" w:rsidRDefault="008D2CCD" w:rsidP="008D2CCD">
      <w:pPr>
        <w:spacing w:line="259" w:lineRule="auto"/>
        <w:rPr>
          <w:rFonts w:ascii="Times New Roman" w:hAnsi="Times New Roman"/>
          <w:sz w:val="24"/>
        </w:rPr>
      </w:pPr>
      <w:r>
        <w:br w:type="page"/>
      </w:r>
    </w:p>
    <w:p w14:paraId="0A30776E" w14:textId="6B97B5FC" w:rsidR="00496277" w:rsidRDefault="00496277" w:rsidP="00486A37">
      <w:pPr>
        <w:pStyle w:val="ODSTAVEC"/>
        <w:ind w:firstLine="0"/>
        <w:rPr>
          <w:b/>
          <w:bCs/>
        </w:rPr>
      </w:pPr>
      <w:r>
        <w:rPr>
          <w:b/>
          <w:bCs/>
        </w:rPr>
        <w:lastRenderedPageBreak/>
        <w:t>Řešení:</w:t>
      </w:r>
    </w:p>
    <w:p w14:paraId="79235419" w14:textId="4ECA20D8"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2766D">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557EB398"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2766D">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1DED30A7"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2766D">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77777777" w:rsidR="00473B2B" w:rsidRDefault="00473B2B" w:rsidP="00A13F71">
            <w:pPr>
              <w:pStyle w:val="ODSTAVEC"/>
              <w:ind w:firstLine="0"/>
            </w:pPr>
            <w:r>
              <w:t>2. stupeň ZŠ, 5-6 třída</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7BDEE1B4" w:rsidR="00473B2B" w:rsidRDefault="005D59B8" w:rsidP="00A13F71">
            <w:pPr>
              <w:pStyle w:val="ODSTAVEC"/>
              <w:ind w:firstLine="0"/>
            </w:pPr>
            <w:r>
              <w:t>20</w:t>
            </w:r>
            <w:r w:rsidR="00473B2B">
              <w:t xml:space="preserve"> 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10E73A83" w14:textId="16F10908" w:rsidR="00473B2B" w:rsidRDefault="00473B2B" w:rsidP="00473B2B">
      <w:pPr>
        <w:pStyle w:val="ODSTAVEC"/>
        <w:ind w:firstLine="0"/>
      </w:pPr>
      <w:r>
        <w:rPr>
          <w:b/>
          <w:bCs/>
        </w:rPr>
        <w:t xml:space="preserve">Řešení úlohy: </w:t>
      </w:r>
    </w:p>
    <w:p w14:paraId="42B6423C" w14:textId="56A65529"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C2766D">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15CA16AE"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C2766D">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7777777" w:rsidR="004654C8" w:rsidRDefault="004654C8" w:rsidP="00A13F71">
            <w:pPr>
              <w:pStyle w:val="ODSTAVEC"/>
              <w:ind w:firstLine="0"/>
            </w:pPr>
            <w:r>
              <w:t>2. stupeň ZŠ, 5-6 třída</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86EF261" w14:textId="6C5B2AA2" w:rsidR="00303A49" w:rsidRDefault="00303A49" w:rsidP="004654C8">
      <w:pPr>
        <w:pStyle w:val="ODSTAVEC"/>
        <w:ind w:firstLine="0"/>
        <w:rPr>
          <w:b/>
          <w:bCs/>
        </w:rPr>
      </w:pPr>
      <w:r>
        <w:rPr>
          <w:b/>
          <w:bCs/>
        </w:rPr>
        <w:t>Řešení úlohy:</w:t>
      </w:r>
    </w:p>
    <w:p w14:paraId="22D17043" w14:textId="02D779FE"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1975CA41">
            <wp:extent cx="1882303" cy="1257409"/>
            <wp:effectExtent l="0" t="0" r="381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882303" cy="1257409"/>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6921264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34B315D4">
            <wp:extent cx="1844200" cy="1104996"/>
            <wp:effectExtent l="0" t="0" r="381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844200" cy="1104996"/>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3418621F"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194F7306">
            <wp:extent cx="1943268" cy="1280271"/>
            <wp:effectExtent l="0" t="0" r="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943268" cy="1280271"/>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7E51DFC2"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7A0D08A">
            <wp:extent cx="1996613" cy="1234547"/>
            <wp:effectExtent l="0" t="0" r="3810" b="3810"/>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996613" cy="1234547"/>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4D83A6EE" w:rsidR="00303A49" w:rsidRDefault="00303A49" w:rsidP="00303A49">
      <w:pPr>
        <w:pStyle w:val="Titulek"/>
        <w:keepNext/>
      </w:pPr>
      <w:r>
        <w:t xml:space="preserve">Obrázek </w:t>
      </w:r>
      <w:fldSimple w:instr=" SEQ Obrázek \* ARABIC ">
        <w:r w:rsidR="00C2766D">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88ACF5E">
            <wp:extent cx="4053840" cy="2569235"/>
            <wp:effectExtent l="0" t="0" r="3810" b="254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4063788" cy="2575540"/>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6BA09DF6"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4F1F6FF3">
            <wp:extent cx="4076700" cy="2914047"/>
            <wp:effectExtent l="0" t="0" r="0" b="635"/>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4096226" cy="2928004"/>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lastRenderedPageBreak/>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77777777" w:rsidR="00944AAB" w:rsidRDefault="00944AAB" w:rsidP="00A13F71">
            <w:pPr>
              <w:pStyle w:val="ODSTAVEC"/>
              <w:ind w:firstLine="0"/>
            </w:pPr>
            <w:r>
              <w:t>2. stupeň ZŠ, 5-6 třída</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018D7A81" w14:textId="19AEC3F9" w:rsidR="00823FC3" w:rsidRPr="00823FC3" w:rsidRDefault="00823FC3" w:rsidP="00823FC3">
      <w:pPr>
        <w:spacing w:line="259" w:lineRule="auto"/>
        <w:rPr>
          <w:rFonts w:ascii="Times New Roman" w:hAnsi="Times New Roman"/>
          <w:sz w:val="24"/>
        </w:rPr>
      </w:pPr>
      <w:r>
        <w:br w:type="page"/>
      </w:r>
    </w:p>
    <w:p w14:paraId="0890586B" w14:textId="729B1C46" w:rsidR="00823FC3" w:rsidRDefault="00823FC3" w:rsidP="00944AAB">
      <w:pPr>
        <w:pStyle w:val="ODSTAVEC"/>
        <w:ind w:firstLine="0"/>
      </w:pPr>
      <w:r>
        <w:rPr>
          <w:b/>
          <w:bCs/>
        </w:rPr>
        <w:lastRenderedPageBreak/>
        <w:t xml:space="preserve">Řešení úlohy: </w:t>
      </w:r>
    </w:p>
    <w:p w14:paraId="4F52A8B2" w14:textId="6CF4A12E"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C2766D">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424211B4"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C2766D">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lastRenderedPageBreak/>
              <w:t>Věkové určení:</w:t>
            </w:r>
          </w:p>
        </w:tc>
        <w:tc>
          <w:tcPr>
            <w:tcW w:w="5992" w:type="dxa"/>
          </w:tcPr>
          <w:p w14:paraId="4EC31CC1" w14:textId="77777777" w:rsidR="00194FEA" w:rsidRDefault="00194FEA" w:rsidP="00A13F71">
            <w:pPr>
              <w:pStyle w:val="ODSTAVEC"/>
              <w:ind w:firstLine="0"/>
            </w:pPr>
            <w:r>
              <w:t>2. stupeň ZŠ, 5-6 třída</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43BFF3A6" w14:textId="1722ABF6" w:rsidR="002652C3" w:rsidRDefault="002652C3" w:rsidP="00194FEA">
      <w:pPr>
        <w:pStyle w:val="ODSTAVEC"/>
        <w:ind w:firstLine="0"/>
        <w:rPr>
          <w:b/>
          <w:bCs/>
        </w:rPr>
      </w:pPr>
      <w:r>
        <w:rPr>
          <w:b/>
          <w:bCs/>
        </w:rPr>
        <w:t>Řešení:</w:t>
      </w:r>
    </w:p>
    <w:p w14:paraId="09830B86" w14:textId="52230F1D"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C2766D">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5FBE373F"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C2766D">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77777777" w:rsidR="002652C3" w:rsidRDefault="002652C3" w:rsidP="00A13F71">
            <w:pPr>
              <w:pStyle w:val="ODSTAVEC"/>
              <w:ind w:firstLine="0"/>
            </w:pPr>
            <w:r>
              <w:t>2. stupeň ZŠ, 5-6 třída</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7777777" w:rsidR="002652C3" w:rsidRDefault="002652C3" w:rsidP="00A13F71">
            <w:pPr>
              <w:pStyle w:val="ODSTAVEC"/>
              <w:ind w:firstLine="0"/>
            </w:pPr>
            <w:r>
              <w:t>45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05CF1739" w14:textId="77777777" w:rsidR="002652C3" w:rsidRDefault="002652C3" w:rsidP="002652C3">
      <w:pPr>
        <w:pStyle w:val="ODSTAVEC"/>
        <w:ind w:firstLine="0"/>
        <w:rPr>
          <w:b/>
          <w:bCs/>
        </w:rPr>
      </w:pPr>
      <w:r>
        <w:rPr>
          <w:b/>
          <w:bCs/>
        </w:rPr>
        <w:t xml:space="preserve">Řešení úlohy: </w:t>
      </w:r>
    </w:p>
    <w:p w14:paraId="4A18C6E0" w14:textId="74BA9DD3" w:rsidR="008A53BB" w:rsidRDefault="008A53BB" w:rsidP="002652C3">
      <w:pPr>
        <w:pStyle w:val="ODSTAVEC"/>
        <w:ind w:firstLine="0"/>
        <w:jc w:val="center"/>
        <w:rPr>
          <w:b/>
          <w:bCs/>
        </w:rPr>
      </w:pPr>
    </w:p>
    <w:p w14:paraId="77CA2EFE" w14:textId="3D2B5820"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2766D">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7B950FC5"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2766D">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F137FFA"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2766D">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1D97DDA0" w:rsidR="00A411EC" w:rsidRDefault="00A411EC" w:rsidP="00A411EC">
      <w:pPr>
        <w:pStyle w:val="ODSTAVEC"/>
        <w:ind w:firstLine="0"/>
        <w:jc w:val="left"/>
      </w:pPr>
      <w:r>
        <w:rPr>
          <w:b/>
          <w:bCs/>
        </w:rPr>
        <w:t xml:space="preserve">Doplňující úkoly: </w:t>
      </w:r>
      <w:r>
        <w:t xml:space="preserve">Přidej </w:t>
      </w:r>
      <w:r w:rsidR="00D3661F">
        <w:t xml:space="preserve">a naprogramuj </w:t>
      </w:r>
      <w:r>
        <w:t>na paletu více barviček.</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11504AF8" w:rsidR="00942BB9" w:rsidRDefault="009E2852" w:rsidP="00CC54BE">
            <w:pPr>
              <w:pStyle w:val="ODSTAVEC"/>
              <w:ind w:firstLine="0"/>
            </w:pPr>
            <w:r>
              <w:t>30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73F97BD7" w14:textId="2EBB344E" w:rsidR="009E2852" w:rsidRDefault="009E2852" w:rsidP="00942BB9">
      <w:pPr>
        <w:pStyle w:val="ODSTAVEC"/>
        <w:ind w:firstLine="0"/>
      </w:pPr>
      <w:r>
        <w:rPr>
          <w:b/>
          <w:bCs/>
        </w:rPr>
        <w:t xml:space="preserve">Zadání: </w:t>
      </w:r>
      <w:r>
        <w:t xml:space="preserve">Vytvoř kostku, která bude generovat čísla od 1 do 6. </w:t>
      </w:r>
    </w:p>
    <w:p w14:paraId="5ED25ED0" w14:textId="77777777" w:rsidR="009E2852" w:rsidRDefault="009E2852">
      <w:pPr>
        <w:spacing w:line="259" w:lineRule="auto"/>
        <w:rPr>
          <w:rFonts w:ascii="Times New Roman" w:hAnsi="Times New Roman"/>
          <w:sz w:val="24"/>
        </w:rPr>
      </w:pPr>
      <w:r>
        <w:br w:type="page"/>
      </w:r>
    </w:p>
    <w:p w14:paraId="41D1F545" w14:textId="77777777" w:rsidR="009E2852" w:rsidRDefault="009E2852" w:rsidP="00942BB9">
      <w:pPr>
        <w:pStyle w:val="ODSTAVEC"/>
        <w:ind w:firstLine="0"/>
      </w:pPr>
    </w:p>
    <w:p w14:paraId="58FD7939" w14:textId="76E6738D" w:rsidR="009E2852" w:rsidRDefault="009E2852" w:rsidP="00942BB9">
      <w:pPr>
        <w:pStyle w:val="ODSTAVEC"/>
        <w:ind w:firstLine="0"/>
        <w:rPr>
          <w:b/>
          <w:bCs/>
        </w:rPr>
      </w:pPr>
      <w:r>
        <w:rPr>
          <w:b/>
          <w:bCs/>
        </w:rPr>
        <w:t>Řešení:</w:t>
      </w:r>
    </w:p>
    <w:p w14:paraId="63CD0668" w14:textId="02325490" w:rsidR="009E2852" w:rsidRDefault="009E2852" w:rsidP="009E2852">
      <w:pPr>
        <w:pStyle w:val="Titulek"/>
        <w:keepNext/>
      </w:pPr>
      <w:r w:rsidRPr="009E2852">
        <w:rPr>
          <w:b/>
          <w:bCs/>
        </w:rPr>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C2766D">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02CCCA25"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C2766D">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vytvoří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5ABE3385" w14:textId="3ED88B64" w:rsidR="001D3CA0" w:rsidRDefault="00E11A3A" w:rsidP="00E11A3A">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407B6A31" w14:textId="77777777" w:rsidR="001D3CA0" w:rsidRDefault="001D3CA0">
      <w:pPr>
        <w:spacing w:line="259" w:lineRule="auto"/>
        <w:rPr>
          <w:rFonts w:ascii="Times New Roman" w:hAnsi="Times New Roman"/>
          <w:sz w:val="24"/>
        </w:rPr>
      </w:pPr>
      <w:r>
        <w:br w:type="page"/>
      </w:r>
    </w:p>
    <w:p w14:paraId="42C90DD8" w14:textId="77777777" w:rsidR="00E11A3A" w:rsidRDefault="00E11A3A" w:rsidP="00E11A3A">
      <w:pPr>
        <w:pStyle w:val="ODSTAVEC"/>
        <w:ind w:firstLine="0"/>
      </w:pPr>
    </w:p>
    <w:p w14:paraId="0BF33FD8" w14:textId="3C08B1B6" w:rsidR="00E11A3A" w:rsidRDefault="00E11A3A" w:rsidP="00E11A3A">
      <w:pPr>
        <w:pStyle w:val="ODSTAVEC"/>
        <w:ind w:firstLine="0"/>
        <w:rPr>
          <w:b/>
          <w:bCs/>
        </w:rPr>
      </w:pPr>
      <w:r>
        <w:rPr>
          <w:b/>
          <w:bCs/>
        </w:rPr>
        <w:t>Řešení:</w:t>
      </w:r>
    </w:p>
    <w:p w14:paraId="3403872B" w14:textId="376D5075" w:rsidR="001D3CA0" w:rsidRDefault="001D3CA0" w:rsidP="001D3CA0">
      <w:pPr>
        <w:pStyle w:val="Titulek"/>
        <w:keepNext/>
      </w:pPr>
      <w:r w:rsidRPr="001D3CA0">
        <w:rPr>
          <w:b/>
          <w:bCs/>
        </w:rPr>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C2766D">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77777777" w:rsidR="001D3CA0" w:rsidRDefault="001D3CA0">
      <w:pPr>
        <w:spacing w:line="259" w:lineRule="auto"/>
        <w:rPr>
          <w:rFonts w:ascii="Times New Roman" w:hAnsi="Times New Roman"/>
          <w:b/>
          <w:bCs/>
          <w:sz w:val="24"/>
        </w:rPr>
      </w:pPr>
      <w:r>
        <w:rPr>
          <w:b/>
          <w:bCs/>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28D14336" w14:textId="02D2AD43" w:rsidR="00913586" w:rsidRDefault="00913586" w:rsidP="00913586">
      <w:pPr>
        <w:pStyle w:val="ODSTAVEC"/>
        <w:ind w:firstLine="0"/>
      </w:pPr>
      <w:r>
        <w:rPr>
          <w:b/>
          <w:bCs/>
        </w:rPr>
        <w:t xml:space="preserve">Zadání: </w:t>
      </w:r>
      <w:r>
        <w:t>Naprogramuj opičku, která bude mít za úkol nasbírat 10 banánů. Po spuštění hry se vždy na náhodné pozici zobrazí banán. Jakmile se postava opičky dotkne banánu, banán zmizí a znova se objeví na jiné náhodné pozici. Až opička nasbírá 10 banánů, ukonči hru.</w:t>
      </w:r>
    </w:p>
    <w:p w14:paraId="6161DFC7" w14:textId="7537D07B" w:rsidR="00913586" w:rsidRPr="00913586" w:rsidRDefault="00D3661F" w:rsidP="00913586">
      <w:pPr>
        <w:spacing w:line="259" w:lineRule="auto"/>
        <w:rPr>
          <w:rFonts w:ascii="Times New Roman" w:hAnsi="Times New Roman"/>
          <w:sz w:val="24"/>
        </w:rPr>
      </w:pPr>
      <w:r>
        <w:rPr>
          <w:rFonts w:ascii="Times New Roman" w:hAnsi="Times New Roman" w:cs="Times New Roman"/>
          <w:b/>
          <w:bCs/>
        </w:rPr>
        <w:t xml:space="preserve">Doplňující úkoly: </w:t>
      </w:r>
      <w:r>
        <w:rPr>
          <w:rFonts w:ascii="Times New Roman" w:hAnsi="Times New Roman" w:cs="Times New Roman"/>
        </w:rPr>
        <w:t>Ozvuč postavy, přidej efekty, pohraj si s</w:t>
      </w:r>
      <w:r w:rsidR="00AA6B1F">
        <w:rPr>
          <w:rFonts w:ascii="Times New Roman" w:hAnsi="Times New Roman" w:cs="Times New Roman"/>
        </w:rPr>
        <w:t> </w:t>
      </w:r>
      <w:r>
        <w:rPr>
          <w:rFonts w:ascii="Times New Roman" w:hAnsi="Times New Roman" w:cs="Times New Roman"/>
        </w:rPr>
        <w:t>pozadím</w:t>
      </w:r>
      <w:r w:rsidR="00AA6B1F">
        <w:rPr>
          <w:rFonts w:ascii="Times New Roman" w:hAnsi="Times New Roman" w:cs="Times New Roman"/>
        </w:rPr>
        <w:t>. Pokus se o to, aby se na obrazovce objevilo zároveň více banánů.</w:t>
      </w:r>
      <w:r w:rsidR="00913586">
        <w:br w:type="page"/>
      </w:r>
    </w:p>
    <w:p w14:paraId="3DBDA0B9" w14:textId="5517C7A4" w:rsidR="00913586" w:rsidRDefault="00913586" w:rsidP="00913586">
      <w:pPr>
        <w:pStyle w:val="ODSTAVEC"/>
        <w:ind w:firstLine="0"/>
        <w:rPr>
          <w:b/>
          <w:bCs/>
        </w:rPr>
      </w:pPr>
      <w:r>
        <w:rPr>
          <w:b/>
          <w:bCs/>
        </w:rPr>
        <w:lastRenderedPageBreak/>
        <w:t xml:space="preserve">Řešení: </w:t>
      </w:r>
    </w:p>
    <w:p w14:paraId="68AC09F2" w14:textId="11242019"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C2766D">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6872EACD">
            <wp:extent cx="3535680" cy="3623249"/>
            <wp:effectExtent l="0" t="0" r="762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549035" cy="3636935"/>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2AE0F5A1"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C2766D">
        <w:rPr>
          <w:b/>
          <w:bCs/>
          <w:noProof/>
        </w:rPr>
        <w:t>24</w:t>
      </w:r>
      <w:r w:rsidRPr="00913586">
        <w:rPr>
          <w:b/>
          <w:bCs/>
        </w:rPr>
        <w:fldChar w:fldCharType="end"/>
      </w:r>
      <w:r w:rsidRPr="00913586">
        <w:rPr>
          <w:b/>
          <w:bCs/>
        </w:rPr>
        <w:t>:</w:t>
      </w:r>
      <w:r>
        <w:t xml:space="preserve"> Kód Opice</w:t>
      </w:r>
    </w:p>
    <w:p w14:paraId="6358DBE5" w14:textId="36D48E36" w:rsidR="00913586" w:rsidRPr="00913586" w:rsidRDefault="00913586" w:rsidP="00913586">
      <w:pPr>
        <w:pStyle w:val="ODSTAVEC"/>
        <w:ind w:firstLine="0"/>
        <w:jc w:val="center"/>
        <w:rPr>
          <w:b/>
          <w:bCs/>
        </w:rPr>
      </w:pPr>
      <w:r w:rsidRPr="00913586">
        <w:rPr>
          <w:b/>
          <w:bCs/>
          <w:noProof/>
        </w:rPr>
        <w:drawing>
          <wp:inline distT="0" distB="0" distL="0" distR="0" wp14:anchorId="13608F07" wp14:editId="1430C216">
            <wp:extent cx="3497580" cy="3859221"/>
            <wp:effectExtent l="0" t="0" r="7620" b="8255"/>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502795" cy="3864975"/>
                    </a:xfrm>
                    <a:prstGeom prst="rect">
                      <a:avLst/>
                    </a:prstGeom>
                  </pic:spPr>
                </pic:pic>
              </a:graphicData>
            </a:graphic>
          </wp:inline>
        </w:drawing>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54710182" w14:textId="7362C6C8" w:rsidR="000D6A27" w:rsidRDefault="00462823" w:rsidP="00057872">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247FBB" w14:textId="77777777" w:rsidR="00462823" w:rsidRDefault="00462823">
      <w:pPr>
        <w:spacing w:line="259" w:lineRule="auto"/>
        <w:rPr>
          <w:rFonts w:ascii="Times New Roman" w:hAnsi="Times New Roman"/>
          <w:sz w:val="24"/>
        </w:rPr>
      </w:pPr>
      <w:r>
        <w:br w:type="page"/>
      </w:r>
    </w:p>
    <w:p w14:paraId="7FA17C0C" w14:textId="2A9E1F53" w:rsidR="00462823" w:rsidRDefault="00462823" w:rsidP="00057872">
      <w:pPr>
        <w:pStyle w:val="ODSTAVEC"/>
        <w:ind w:firstLine="0"/>
        <w:rPr>
          <w:b/>
          <w:bCs/>
        </w:rPr>
      </w:pPr>
      <w:r w:rsidRPr="00462823">
        <w:rPr>
          <w:b/>
          <w:bCs/>
        </w:rPr>
        <w:lastRenderedPageBreak/>
        <w:t>Řešení:</w:t>
      </w:r>
    </w:p>
    <w:p w14:paraId="1828B415" w14:textId="02C6AA5E" w:rsidR="000D6A27" w:rsidRDefault="000D6A27" w:rsidP="000D6A27">
      <w:pPr>
        <w:pStyle w:val="Titulek"/>
        <w:keepNext/>
      </w:pPr>
      <w:r w:rsidRPr="000D6A27">
        <w:rPr>
          <w:b/>
          <w:bCs/>
        </w:rPr>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C2766D">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10A790CF"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C2766D">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2FB69BF5"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C2766D">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0CA963B7" w14:textId="3C1B640B" w:rsidR="00AA6B1F" w:rsidRPr="00AA6B1F" w:rsidRDefault="00AA6B1F" w:rsidP="00AA6B1F">
      <w:pPr>
        <w:pStyle w:val="ODSTAVEC"/>
        <w:ind w:firstLine="0"/>
      </w:pPr>
      <w:r>
        <w:rPr>
          <w:b/>
          <w:bCs/>
        </w:rPr>
        <w:t xml:space="preserve">Doplňující úkoly: </w:t>
      </w:r>
      <w:r>
        <w:t xml:space="preserve">Pohraj si s grafickou stránkou programu, přidej animace a zvuk pro každou postavu. </w:t>
      </w:r>
      <w:r>
        <w:t xml:space="preserve">Než začne závod, odstartuj ho pomocí </w:t>
      </w:r>
      <w:r>
        <w:t xml:space="preserve">jednoduché </w:t>
      </w:r>
      <w:r>
        <w:t>animace prolínání čísel</w:t>
      </w:r>
      <w:r>
        <w:t xml:space="preserve"> a zvuku výstřelu.</w:t>
      </w:r>
    </w:p>
    <w:p w14:paraId="28ABF607" w14:textId="77777777" w:rsidR="007C7473" w:rsidRDefault="007C7473" w:rsidP="007C7473">
      <w:pPr>
        <w:pStyle w:val="ODSTAVEC"/>
        <w:ind w:firstLine="0"/>
        <w:jc w:val="center"/>
      </w:pPr>
    </w:p>
    <w:p w14:paraId="585D7EDD" w14:textId="0F0F8DC0" w:rsidR="00617713" w:rsidRDefault="00617713" w:rsidP="00617713">
      <w:pPr>
        <w:pStyle w:val="Nadpis2"/>
      </w:pPr>
      <w:r>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lastRenderedPageBreak/>
              <w:t>Anotace materiálu:</w:t>
            </w:r>
          </w:p>
        </w:tc>
        <w:tc>
          <w:tcPr>
            <w:tcW w:w="5992" w:type="dxa"/>
          </w:tcPr>
          <w:p w14:paraId="33A7B0A6" w14:textId="04DCF8B1" w:rsidR="00617713" w:rsidRDefault="00617713" w:rsidP="00D70353">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6EEA4D30" w14:textId="7C00C222" w:rsidR="005B3CA2" w:rsidRDefault="0007646E" w:rsidP="005B3CA2">
      <w:pPr>
        <w:pStyle w:val="ODSTAVEC"/>
        <w:ind w:firstLine="0"/>
        <w:rPr>
          <w:b/>
          <w:bCs/>
        </w:rPr>
      </w:pPr>
      <w:r>
        <w:rPr>
          <w:b/>
          <w:bCs/>
        </w:rPr>
        <w:t>Řešení:</w:t>
      </w:r>
    </w:p>
    <w:p w14:paraId="59C7B9D1" w14:textId="4CD081AD"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C2766D">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00C12F68" w:rsidR="005B3CA2" w:rsidRDefault="005B3CA2" w:rsidP="005B3CA2">
      <w:pPr>
        <w:pStyle w:val="Titulek"/>
        <w:keepNext/>
      </w:pPr>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C2766D">
        <w:rPr>
          <w:b/>
          <w:bCs/>
          <w:noProof/>
        </w:rPr>
        <w:t>29</w:t>
      </w:r>
      <w:r w:rsidRPr="005B3CA2">
        <w:rPr>
          <w:b/>
          <w:bCs/>
        </w:rPr>
        <w:fldChar w:fldCharType="end"/>
      </w:r>
      <w:r w:rsidRPr="005B3CA2">
        <w:rPr>
          <w:b/>
          <w:bCs/>
        </w:rPr>
        <w:t>:</w:t>
      </w:r>
      <w:r>
        <w:t xml:space="preserve"> Ukázka dráhy</w:t>
      </w:r>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 xml:space="preserve">Žák naprogramuje hru, ve které netopýr loví mouchy, které náhodně poletují po obrazovce. Hra potrvá minutu, poté </w:t>
            </w:r>
            <w:r>
              <w:lastRenderedPageBreak/>
              <w:t>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E555000" w14:textId="71172E89" w:rsidR="00C2766D" w:rsidRDefault="00C2766D" w:rsidP="00EA53B9">
      <w:pPr>
        <w:pStyle w:val="ODSTAVEC"/>
        <w:ind w:firstLine="0"/>
        <w:rPr>
          <w:b/>
          <w:bCs/>
        </w:rPr>
      </w:pPr>
      <w:r>
        <w:rPr>
          <w:b/>
          <w:bCs/>
        </w:rPr>
        <w:t>Řešení:</w:t>
      </w:r>
    </w:p>
    <w:p w14:paraId="4E20DF5F" w14:textId="27EA9801"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445B1078" w:rsidR="00C2766D" w:rsidRDefault="00C2766D" w:rsidP="00C2766D">
      <w:pPr>
        <w:pStyle w:val="Titulek"/>
        <w:keepNext/>
      </w:pPr>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Pr="00C2766D">
        <w:rPr>
          <w:b/>
          <w:bCs/>
          <w:noProof/>
        </w:rPr>
        <w:t>31</w:t>
      </w:r>
      <w:r w:rsidRPr="00C2766D">
        <w:rPr>
          <w:b/>
          <w:bCs/>
        </w:rPr>
        <w:fldChar w:fldCharType="end"/>
      </w:r>
      <w:r w:rsidRPr="00C2766D">
        <w:rPr>
          <w:b/>
          <w:bCs/>
        </w:rPr>
        <w:t>:</w:t>
      </w:r>
      <w:r>
        <w:t xml:space="preserve"> Kód postavy Moucha</w:t>
      </w:r>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6C7288E0" w14:textId="472E9CE9" w:rsidR="00AA6B1F" w:rsidRPr="00AA6B1F" w:rsidRDefault="00AA6B1F" w:rsidP="00AA6B1F">
      <w:pPr>
        <w:pStyle w:val="ODSTAVEC"/>
        <w:ind w:firstLine="0"/>
      </w:pPr>
      <w:r>
        <w:rPr>
          <w:b/>
          <w:bCs/>
        </w:rPr>
        <w:t xml:space="preserve">Doplňující úkoly: </w:t>
      </w:r>
      <w:r>
        <w:t>Přidej do hry zvukové efekty, animace postav,  nakresli vlastní pozadí.</w:t>
      </w: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43"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44"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45"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46"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UNIVERSITY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47"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Jak to vyřešit?: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48"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49"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50"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51"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52"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53"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54"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55"/>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56"/>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FF3DB" w14:textId="77777777" w:rsidR="00167F7A" w:rsidRDefault="00167F7A" w:rsidP="00945433">
      <w:pPr>
        <w:spacing w:after="0" w:line="240" w:lineRule="auto"/>
      </w:pPr>
      <w:r>
        <w:separator/>
      </w:r>
    </w:p>
  </w:endnote>
  <w:endnote w:type="continuationSeparator" w:id="0">
    <w:p w14:paraId="1EEE682A" w14:textId="77777777" w:rsidR="00167F7A" w:rsidRDefault="00167F7A"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7310B" w14:textId="77777777" w:rsidR="00167F7A" w:rsidRDefault="00167F7A" w:rsidP="00945433">
      <w:pPr>
        <w:spacing w:after="0" w:line="240" w:lineRule="auto"/>
      </w:pPr>
      <w:r>
        <w:separator/>
      </w:r>
    </w:p>
  </w:footnote>
  <w:footnote w:type="continuationSeparator" w:id="0">
    <w:p w14:paraId="353A4EAD" w14:textId="77777777" w:rsidR="00167F7A" w:rsidRDefault="00167F7A"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F30"/>
    <w:rsid w:val="00041107"/>
    <w:rsid w:val="00042310"/>
    <w:rsid w:val="00054050"/>
    <w:rsid w:val="00057872"/>
    <w:rsid w:val="0006039D"/>
    <w:rsid w:val="000720B8"/>
    <w:rsid w:val="0007646E"/>
    <w:rsid w:val="000839CD"/>
    <w:rsid w:val="00085845"/>
    <w:rsid w:val="0009271E"/>
    <w:rsid w:val="00097E45"/>
    <w:rsid w:val="000A033A"/>
    <w:rsid w:val="000A0F2F"/>
    <w:rsid w:val="000B1CD4"/>
    <w:rsid w:val="000B2AA8"/>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94FEA"/>
    <w:rsid w:val="001A4543"/>
    <w:rsid w:val="001A7586"/>
    <w:rsid w:val="001B0626"/>
    <w:rsid w:val="001B771D"/>
    <w:rsid w:val="001C5536"/>
    <w:rsid w:val="001C5E64"/>
    <w:rsid w:val="001D3CA0"/>
    <w:rsid w:val="001D5645"/>
    <w:rsid w:val="001E1ADF"/>
    <w:rsid w:val="001E2D90"/>
    <w:rsid w:val="002015F5"/>
    <w:rsid w:val="002158BC"/>
    <w:rsid w:val="00255514"/>
    <w:rsid w:val="00257D3B"/>
    <w:rsid w:val="002652C3"/>
    <w:rsid w:val="0027579A"/>
    <w:rsid w:val="00290CEB"/>
    <w:rsid w:val="00290D02"/>
    <w:rsid w:val="002A4A2E"/>
    <w:rsid w:val="002B0A67"/>
    <w:rsid w:val="002C248D"/>
    <w:rsid w:val="002E1A88"/>
    <w:rsid w:val="002E29AC"/>
    <w:rsid w:val="00303A49"/>
    <w:rsid w:val="003171C1"/>
    <w:rsid w:val="0032477F"/>
    <w:rsid w:val="00325A95"/>
    <w:rsid w:val="0034694E"/>
    <w:rsid w:val="00352199"/>
    <w:rsid w:val="003565C6"/>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56B5"/>
    <w:rsid w:val="00457340"/>
    <w:rsid w:val="00462823"/>
    <w:rsid w:val="004654C8"/>
    <w:rsid w:val="00473B2B"/>
    <w:rsid w:val="00486A37"/>
    <w:rsid w:val="00496277"/>
    <w:rsid w:val="004A21EA"/>
    <w:rsid w:val="004A572C"/>
    <w:rsid w:val="004B40EA"/>
    <w:rsid w:val="004B59C1"/>
    <w:rsid w:val="004C748B"/>
    <w:rsid w:val="004D59B7"/>
    <w:rsid w:val="004E7563"/>
    <w:rsid w:val="004E7DEA"/>
    <w:rsid w:val="004F73A5"/>
    <w:rsid w:val="00501999"/>
    <w:rsid w:val="005709A1"/>
    <w:rsid w:val="0058338D"/>
    <w:rsid w:val="0058347E"/>
    <w:rsid w:val="00583657"/>
    <w:rsid w:val="005927DC"/>
    <w:rsid w:val="005960D4"/>
    <w:rsid w:val="005B3CA2"/>
    <w:rsid w:val="005B5A9D"/>
    <w:rsid w:val="005B7EAE"/>
    <w:rsid w:val="005C10EF"/>
    <w:rsid w:val="005C2528"/>
    <w:rsid w:val="005C318D"/>
    <w:rsid w:val="005D1EF0"/>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5F46"/>
    <w:rsid w:val="00727C45"/>
    <w:rsid w:val="00735F32"/>
    <w:rsid w:val="00750FF2"/>
    <w:rsid w:val="00757E58"/>
    <w:rsid w:val="00761F74"/>
    <w:rsid w:val="00764F64"/>
    <w:rsid w:val="00783132"/>
    <w:rsid w:val="0079795C"/>
    <w:rsid w:val="007A07C1"/>
    <w:rsid w:val="007A1F00"/>
    <w:rsid w:val="007B139B"/>
    <w:rsid w:val="007B3052"/>
    <w:rsid w:val="007B619D"/>
    <w:rsid w:val="007C4F9A"/>
    <w:rsid w:val="007C5577"/>
    <w:rsid w:val="007C7473"/>
    <w:rsid w:val="007D11B8"/>
    <w:rsid w:val="00800197"/>
    <w:rsid w:val="00807C13"/>
    <w:rsid w:val="0082216A"/>
    <w:rsid w:val="00823FC3"/>
    <w:rsid w:val="0083253E"/>
    <w:rsid w:val="00837617"/>
    <w:rsid w:val="008438AA"/>
    <w:rsid w:val="00846320"/>
    <w:rsid w:val="00847B70"/>
    <w:rsid w:val="008655BE"/>
    <w:rsid w:val="00875225"/>
    <w:rsid w:val="008A0534"/>
    <w:rsid w:val="008A1F97"/>
    <w:rsid w:val="008A53BB"/>
    <w:rsid w:val="008C50DD"/>
    <w:rsid w:val="008D2CCD"/>
    <w:rsid w:val="008E2405"/>
    <w:rsid w:val="008E3EB1"/>
    <w:rsid w:val="009019D2"/>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120D9"/>
    <w:rsid w:val="00A403BB"/>
    <w:rsid w:val="00A40DE1"/>
    <w:rsid w:val="00A4117A"/>
    <w:rsid w:val="00A411EC"/>
    <w:rsid w:val="00A530B4"/>
    <w:rsid w:val="00A7062B"/>
    <w:rsid w:val="00A8650A"/>
    <w:rsid w:val="00AA0AA1"/>
    <w:rsid w:val="00AA0C47"/>
    <w:rsid w:val="00AA205F"/>
    <w:rsid w:val="00AA6B1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766D"/>
    <w:rsid w:val="00C37C15"/>
    <w:rsid w:val="00C63169"/>
    <w:rsid w:val="00C66E28"/>
    <w:rsid w:val="00C70BFE"/>
    <w:rsid w:val="00C732DF"/>
    <w:rsid w:val="00C844C5"/>
    <w:rsid w:val="00C8454C"/>
    <w:rsid w:val="00C86F32"/>
    <w:rsid w:val="00C87AB5"/>
    <w:rsid w:val="00CA429A"/>
    <w:rsid w:val="00CB37B7"/>
    <w:rsid w:val="00CB3E14"/>
    <w:rsid w:val="00CB5881"/>
    <w:rsid w:val="00CC03C6"/>
    <w:rsid w:val="00CF0758"/>
    <w:rsid w:val="00CF08AB"/>
    <w:rsid w:val="00D26C3C"/>
    <w:rsid w:val="00D27701"/>
    <w:rsid w:val="00D27E3A"/>
    <w:rsid w:val="00D3661F"/>
    <w:rsid w:val="00D44952"/>
    <w:rsid w:val="00D756CD"/>
    <w:rsid w:val="00D8213E"/>
    <w:rsid w:val="00DC4794"/>
    <w:rsid w:val="00DC528F"/>
    <w:rsid w:val="00E11A3A"/>
    <w:rsid w:val="00E73015"/>
    <w:rsid w:val="00EA0704"/>
    <w:rsid w:val="00EA42A6"/>
    <w:rsid w:val="00EA53B9"/>
    <w:rsid w:val="00EE254D"/>
    <w:rsid w:val="00EF0142"/>
    <w:rsid w:val="00F0776C"/>
    <w:rsid w:val="00F11453"/>
    <w:rsid w:val="00F16923"/>
    <w:rsid w:val="00F17E4B"/>
    <w:rsid w:val="00F43ACB"/>
    <w:rsid w:val="00F52A51"/>
    <w:rsid w:val="00F55C12"/>
    <w:rsid w:val="00F572EF"/>
    <w:rsid w:val="00F61957"/>
    <w:rsid w:val="00F63C50"/>
    <w:rsid w:val="00F708CB"/>
    <w:rsid w:val="00F70B01"/>
    <w:rsid w:val="00F776E1"/>
    <w:rsid w:val="00F830B1"/>
    <w:rsid w:val="00F844B2"/>
    <w:rsid w:val="00F86BA8"/>
    <w:rsid w:val="00FA7C7B"/>
    <w:rsid w:val="00FB02EF"/>
    <w:rsid w:val="00FB359B"/>
    <w:rsid w:val="00FB3D18"/>
    <w:rsid w:val="00FB4DBB"/>
    <w:rsid w:val="00FD1342"/>
    <w:rsid w:val="00FE0EC2"/>
    <w:rsid w:val="00FE62E3"/>
    <w:rsid w:val="00FE6CAF"/>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eprints.soton.ac.uk/356481/1/Selby_Woollard_bg_soton_eprints.pdf" TargetMode="External"/><Relationship Id="rId50" Type="http://schemas.openxmlformats.org/officeDocument/2006/relationships/hyperlink" Target="http://bit.ly/1sFikJX" TargetMode="Externa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imysleni.cz/informaticke-mysleni/co-je-informatickemysleni?fbclid=IwAR1blyIYp3A2hfgDGxBxz9_RjpUC_r9XCp2d4_PwOpXmjVmxaw%20GFULkKoiI"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hyperlink" Target="https://www.citacepro.com/api/arl/citace?db=UpolUsCat&amp;id=0350434&amp;server=library.upol.cz/i2/i2.ws.cls&amp;ssl=1&amp;redirec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www.msmt.cz/ministerstvo/strategie-digitalniho-vzdelavani-do-roku-2020" TargetMode="External"/><Relationship Id="rId53" Type="http://schemas.openxmlformats.org/officeDocument/2006/relationships/hyperlink" Target="https://www.imysleni.cz/informaticke-mysleni/co-je-informaticke-mysleni" TargetMode="Externa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bit.ly/1r8eNpC"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www.assnstrategies.com/pdf/ISTEPositionProfileFinal.pdf" TargetMode="External"/><Relationship Id="rId52" Type="http://schemas.openxmlformats.org/officeDocument/2006/relationships/hyperlink" Target="https://www.msmt.cz/vzdelavani/skolstvi-vcr/strategie-20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studium-psychologie.cz/obecnapsychologie/11-mysleni-myslenkove-operace.html" TargetMode="External"/><Relationship Id="rId48" Type="http://schemas.openxmlformats.org/officeDocument/2006/relationships/hyperlink" Target="https://www.imysleni.cz/clanky/priklady/23-hledani-darculevin?fbclid=IwAR3wpkcVVV0JxcB_up9tCbKz38dAilA3huMyAysUM6pToVQSBuJ%20P7PKKQCM"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digigram.cz/files/2019/06/VM1.1-Koncept-DG.pdf" TargetMode="External"/><Relationship Id="rId3" Type="http://schemas.openxmlformats.org/officeDocument/2006/relationships/customXml" Target="../customXml/item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4.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66</TotalTime>
  <Pages>52</Pages>
  <Words>5436</Words>
  <Characters>32073</Characters>
  <Application>Microsoft Office Word</Application>
  <DocSecurity>0</DocSecurity>
  <Lines>267</Lines>
  <Paragraphs>7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7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14</cp:revision>
  <dcterms:created xsi:type="dcterms:W3CDTF">2022-11-21T12:25:00Z</dcterms:created>
  <dcterms:modified xsi:type="dcterms:W3CDTF">2023-10-30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